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 participant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 session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ss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 [6, 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ime spent [hh:mm:ss] or [mm:s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:45: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:47 [16:03, 57: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1:45 [00:47, 03:3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k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:26: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:23 [07:34, 44: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0:49 [00:11, 02:0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:44: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7:09 [03:31, 09: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0:00 [00:00, 00:4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:47: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:17 [02:49, 07:5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0:00 [00:00, 00:3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:19: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0:20 [00:03, 01: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0:00 [00:00, 00:00]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lick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 [42, 13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2, 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du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3, 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[0,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1, 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[0, 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p det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[0, 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[0, 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ke pic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 [1, 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[0, 0]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[Q1, Q3]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2T18:06:45Z</dcterms:created>
  <dcterms:modified xsi:type="dcterms:W3CDTF">2024-04-22T18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